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213" w:type="dxa"/>
        <w:tblLook w:val="04A0" w:firstRow="1" w:lastRow="0" w:firstColumn="1" w:lastColumn="0" w:noHBand="0" w:noVBand="1"/>
      </w:tblPr>
      <w:tblGrid>
        <w:gridCol w:w="3964"/>
        <w:gridCol w:w="7249"/>
      </w:tblGrid>
      <w:tr w:rsidR="00A46B40" w:rsidRPr="00326FBE" w14:paraId="5013E3B9" w14:textId="77777777" w:rsidTr="00A46B40">
        <w:trPr>
          <w:trHeight w:val="791"/>
        </w:trPr>
        <w:tc>
          <w:tcPr>
            <w:tcW w:w="11213" w:type="dxa"/>
            <w:gridSpan w:val="2"/>
            <w:noWrap/>
          </w:tcPr>
          <w:p w14:paraId="44782442" w14:textId="77BDFE32" w:rsidR="00A46B40" w:rsidRPr="00326FBE" w:rsidRDefault="00A46B40" w:rsidP="00E9286D">
            <w:r w:rsidRPr="00326FBE">
              <w:rPr>
                <w:b/>
                <w:sz w:val="32"/>
                <w:szCs w:val="32"/>
              </w:rPr>
              <w:t>Corrosion Atlas</w:t>
            </w:r>
            <w:r w:rsidR="005D3F29">
              <w:rPr>
                <w:b/>
                <w:sz w:val="32"/>
                <w:szCs w:val="32"/>
              </w:rPr>
              <w:t xml:space="preserve">                                                                                               </w:t>
            </w:r>
            <w:r w:rsidRPr="00F76CAF">
              <w:rPr>
                <w:b/>
                <w:bCs/>
              </w:rPr>
              <w:t>Contributed By: NAME</w:t>
            </w:r>
          </w:p>
        </w:tc>
      </w:tr>
      <w:tr w:rsidR="00E9286D" w:rsidRPr="00326FBE" w14:paraId="31FD7D25" w14:textId="77777777" w:rsidTr="0086505A">
        <w:trPr>
          <w:trHeight w:val="1592"/>
        </w:trPr>
        <w:tc>
          <w:tcPr>
            <w:tcW w:w="3964" w:type="dxa"/>
            <w:noWrap/>
            <w:hideMark/>
          </w:tcPr>
          <w:p w14:paraId="5F226F5A" w14:textId="77777777" w:rsidR="002153BF" w:rsidRDefault="002153BF" w:rsidP="002153BF">
            <w:pPr>
              <w:rPr>
                <w:b/>
              </w:rPr>
            </w:pPr>
            <w:r w:rsidRPr="002153BF">
              <w:rPr>
                <w:b/>
              </w:rPr>
              <w:t xml:space="preserve">Material Details: </w:t>
            </w:r>
          </w:p>
          <w:p w14:paraId="4E8B92C3" w14:textId="5AC97B87" w:rsidR="002153BF" w:rsidRPr="0070084F" w:rsidRDefault="002153BF" w:rsidP="00F76CAF">
            <w:pPr>
              <w:rPr>
                <w:bCs/>
              </w:rPr>
            </w:pPr>
            <w:r w:rsidRPr="0070084F">
              <w:rPr>
                <w:bCs/>
              </w:rPr>
              <w:t>Include the material's name, code, and relevant chemical comparisons.</w:t>
            </w:r>
          </w:p>
          <w:p w14:paraId="261411B1" w14:textId="6935DF97" w:rsidR="002153BF" w:rsidRPr="002153BF" w:rsidRDefault="002153BF" w:rsidP="00925E7F">
            <w:pPr>
              <w:rPr>
                <w:lang w:val="en-GB"/>
              </w:rPr>
            </w:pPr>
          </w:p>
        </w:tc>
        <w:tc>
          <w:tcPr>
            <w:tcW w:w="7249" w:type="dxa"/>
            <w:noWrap/>
          </w:tcPr>
          <w:p w14:paraId="6AF772D6" w14:textId="69165DC7" w:rsidR="00E9286D" w:rsidRPr="002153BF" w:rsidRDefault="00E9286D" w:rsidP="004E4F1A">
            <w:pPr>
              <w:rPr>
                <w:lang w:val="en-GB"/>
              </w:rPr>
            </w:pPr>
          </w:p>
        </w:tc>
      </w:tr>
      <w:tr w:rsidR="00E9286D" w:rsidRPr="00326FBE" w14:paraId="7C772475" w14:textId="77777777" w:rsidTr="0086505A">
        <w:trPr>
          <w:trHeight w:val="1754"/>
        </w:trPr>
        <w:tc>
          <w:tcPr>
            <w:tcW w:w="3964" w:type="dxa"/>
            <w:noWrap/>
            <w:hideMark/>
          </w:tcPr>
          <w:p w14:paraId="2D368B6E" w14:textId="77777777" w:rsidR="00F76CAF" w:rsidRDefault="002153BF" w:rsidP="002153BF">
            <w:pPr>
              <w:rPr>
                <w:b/>
                <w:bCs/>
              </w:rPr>
            </w:pPr>
            <w:r w:rsidRPr="002153BF">
              <w:rPr>
                <w:b/>
                <w:bCs/>
              </w:rPr>
              <w:t xml:space="preserve">System Overview: </w:t>
            </w:r>
          </w:p>
          <w:p w14:paraId="64B6C297" w14:textId="0F887198" w:rsidR="002153BF" w:rsidRPr="00326FBE" w:rsidRDefault="00C6304A" w:rsidP="008B02F2">
            <w:pPr>
              <w:rPr>
                <w:b/>
              </w:rPr>
            </w:pPr>
            <w:r>
              <w:t>Briefly describe</w:t>
            </w:r>
            <w:r w:rsidR="002153BF" w:rsidRPr="0070084F">
              <w:t xml:space="preserve"> the system's operational conditions, including stress, temperature, pH, and other relevant details.</w:t>
            </w:r>
          </w:p>
        </w:tc>
        <w:tc>
          <w:tcPr>
            <w:tcW w:w="7249" w:type="dxa"/>
            <w:noWrap/>
          </w:tcPr>
          <w:p w14:paraId="52540601" w14:textId="1A188F82" w:rsidR="00E9286D" w:rsidRPr="00326FBE" w:rsidRDefault="00E9286D" w:rsidP="00E9286D"/>
        </w:tc>
      </w:tr>
      <w:tr w:rsidR="00E9286D" w:rsidRPr="00326FBE" w14:paraId="38B50842" w14:textId="77777777" w:rsidTr="0086505A">
        <w:trPr>
          <w:trHeight w:val="1214"/>
        </w:trPr>
        <w:tc>
          <w:tcPr>
            <w:tcW w:w="3964" w:type="dxa"/>
            <w:noWrap/>
            <w:hideMark/>
          </w:tcPr>
          <w:p w14:paraId="1581B216" w14:textId="77777777" w:rsidR="002153BF" w:rsidRPr="005409DA" w:rsidRDefault="002153BF" w:rsidP="002153BF">
            <w:pPr>
              <w:rPr>
                <w:b/>
                <w:bCs/>
              </w:rPr>
            </w:pPr>
            <w:r w:rsidRPr="005409DA">
              <w:rPr>
                <w:b/>
                <w:bCs/>
              </w:rPr>
              <w:t>Part Description:</w:t>
            </w:r>
          </w:p>
          <w:p w14:paraId="2B99BB01" w14:textId="77777777" w:rsidR="002153BF" w:rsidRPr="0070084F" w:rsidRDefault="002153BF" w:rsidP="002153BF">
            <w:r w:rsidRPr="0070084F">
              <w:t>Explain the role and name of the part within the system.</w:t>
            </w:r>
          </w:p>
          <w:p w14:paraId="01BEA361" w14:textId="1C48935D" w:rsidR="00730649" w:rsidRPr="002153BF" w:rsidRDefault="00730649" w:rsidP="002153BF">
            <w:pPr>
              <w:rPr>
                <w:b/>
                <w:bCs/>
              </w:rPr>
            </w:pPr>
          </w:p>
        </w:tc>
        <w:tc>
          <w:tcPr>
            <w:tcW w:w="7249" w:type="dxa"/>
            <w:noWrap/>
            <w:hideMark/>
          </w:tcPr>
          <w:p w14:paraId="098E71EB" w14:textId="77777777" w:rsidR="00E9286D" w:rsidRPr="00326FBE" w:rsidRDefault="00E9286D" w:rsidP="00E9286D">
            <w:r w:rsidRPr="00326FBE">
              <w:t> </w:t>
            </w:r>
          </w:p>
        </w:tc>
      </w:tr>
      <w:tr w:rsidR="00E9286D" w:rsidRPr="00326FBE" w14:paraId="4A22527D" w14:textId="77777777" w:rsidTr="0086505A">
        <w:trPr>
          <w:trHeight w:val="1069"/>
        </w:trPr>
        <w:tc>
          <w:tcPr>
            <w:tcW w:w="3964" w:type="dxa"/>
            <w:noWrap/>
            <w:hideMark/>
          </w:tcPr>
          <w:p w14:paraId="4548D7A8" w14:textId="77777777" w:rsidR="00F76CAF" w:rsidRDefault="00393261" w:rsidP="00393261">
            <w:pPr>
              <w:rPr>
                <w:b/>
              </w:rPr>
            </w:pPr>
            <w:r w:rsidRPr="00393261">
              <w:rPr>
                <w:b/>
              </w:rPr>
              <w:t xml:space="preserve">Corrosion Type: </w:t>
            </w:r>
          </w:p>
          <w:p w14:paraId="419F695D" w14:textId="5EE5C7DC" w:rsidR="00393261" w:rsidRPr="0070084F" w:rsidRDefault="00393261" w:rsidP="00393261">
            <w:pPr>
              <w:rPr>
                <w:bCs/>
              </w:rPr>
            </w:pPr>
            <w:r w:rsidRPr="0070084F">
              <w:rPr>
                <w:bCs/>
              </w:rPr>
              <w:t>Identify and provide evidence of the corrosion type observed in this case, e.g., pitting, stress corrosion cracking, etc.</w:t>
            </w:r>
          </w:p>
          <w:p w14:paraId="30311A97" w14:textId="77777777" w:rsidR="00F76CAF" w:rsidRPr="00393261" w:rsidRDefault="00F76CAF" w:rsidP="00393261">
            <w:pPr>
              <w:rPr>
                <w:b/>
              </w:rPr>
            </w:pPr>
          </w:p>
          <w:p w14:paraId="140AAC2E" w14:textId="0AE60F95" w:rsidR="00393261" w:rsidRPr="00326FBE" w:rsidRDefault="00393261">
            <w:pPr>
              <w:rPr>
                <w:b/>
              </w:rPr>
            </w:pPr>
          </w:p>
        </w:tc>
        <w:tc>
          <w:tcPr>
            <w:tcW w:w="7249" w:type="dxa"/>
            <w:noWrap/>
            <w:hideMark/>
          </w:tcPr>
          <w:p w14:paraId="787C0D97" w14:textId="77777777" w:rsidR="00E9286D" w:rsidRPr="00326FBE" w:rsidRDefault="00E9286D" w:rsidP="00E9286D">
            <w:r w:rsidRPr="00326FBE">
              <w:t> </w:t>
            </w:r>
          </w:p>
        </w:tc>
      </w:tr>
      <w:tr w:rsidR="00A46B40" w:rsidRPr="00326FBE" w14:paraId="1D02E533" w14:textId="77777777" w:rsidTr="00A46B40">
        <w:trPr>
          <w:trHeight w:val="1069"/>
        </w:trPr>
        <w:tc>
          <w:tcPr>
            <w:tcW w:w="11213" w:type="dxa"/>
            <w:gridSpan w:val="2"/>
            <w:noWrap/>
          </w:tcPr>
          <w:p w14:paraId="702E4C38" w14:textId="77777777" w:rsidR="003A635C" w:rsidRDefault="003A635C" w:rsidP="00A46B40">
            <w:pPr>
              <w:jc w:val="center"/>
              <w:rPr>
                <w:color w:val="FF0000"/>
              </w:rPr>
            </w:pPr>
          </w:p>
          <w:p w14:paraId="5B3DFC02" w14:textId="77777777" w:rsidR="003A635C" w:rsidRDefault="003A635C" w:rsidP="00A46B40">
            <w:pPr>
              <w:jc w:val="center"/>
              <w:rPr>
                <w:b/>
                <w:bCs/>
                <w:color w:val="FF0000"/>
              </w:rPr>
            </w:pPr>
          </w:p>
          <w:p w14:paraId="4FD9589A" w14:textId="77777777" w:rsidR="003A635C" w:rsidRDefault="003A635C" w:rsidP="00A46B40">
            <w:pPr>
              <w:jc w:val="center"/>
              <w:rPr>
                <w:b/>
                <w:bCs/>
                <w:color w:val="FF0000"/>
              </w:rPr>
            </w:pPr>
          </w:p>
          <w:p w14:paraId="1DA20F12" w14:textId="77777777" w:rsidR="003A635C" w:rsidRDefault="003A635C" w:rsidP="00A46B40">
            <w:pPr>
              <w:jc w:val="center"/>
              <w:rPr>
                <w:b/>
                <w:bCs/>
                <w:color w:val="FF0000"/>
              </w:rPr>
            </w:pPr>
          </w:p>
          <w:p w14:paraId="5616DDB9" w14:textId="77777777" w:rsidR="003A635C" w:rsidRDefault="003A635C" w:rsidP="00A46B40">
            <w:pPr>
              <w:jc w:val="center"/>
              <w:rPr>
                <w:b/>
                <w:bCs/>
                <w:color w:val="FF0000"/>
              </w:rPr>
            </w:pPr>
          </w:p>
          <w:p w14:paraId="3BEE3B66" w14:textId="77777777" w:rsidR="003A635C" w:rsidRDefault="003A635C" w:rsidP="00A46B40">
            <w:pPr>
              <w:jc w:val="center"/>
              <w:rPr>
                <w:b/>
                <w:bCs/>
                <w:color w:val="FF0000"/>
              </w:rPr>
            </w:pPr>
          </w:p>
          <w:p w14:paraId="141D863D" w14:textId="77777777" w:rsidR="003A635C" w:rsidRDefault="003A635C" w:rsidP="00A46B40">
            <w:pPr>
              <w:jc w:val="center"/>
              <w:rPr>
                <w:b/>
                <w:bCs/>
                <w:color w:val="FF0000"/>
              </w:rPr>
            </w:pPr>
          </w:p>
          <w:p w14:paraId="4464C9FF" w14:textId="77777777" w:rsidR="003A635C" w:rsidRDefault="003A635C" w:rsidP="00A46B40">
            <w:pPr>
              <w:jc w:val="center"/>
              <w:rPr>
                <w:b/>
                <w:bCs/>
                <w:color w:val="FF0000"/>
              </w:rPr>
            </w:pPr>
          </w:p>
          <w:p w14:paraId="124C4E08" w14:textId="57367EF6" w:rsidR="00A46B40" w:rsidRDefault="00ED08CE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  <w:r w:rsidRPr="003A635C">
              <w:rPr>
                <w:b/>
                <w:bCs/>
                <w:color w:val="FF0000"/>
              </w:rPr>
              <w:t>[</w:t>
            </w:r>
            <w:r w:rsidR="00090026" w:rsidRPr="003A635C">
              <w:rPr>
                <w:b/>
                <w:bCs/>
                <w:color w:val="FF0000"/>
              </w:rPr>
              <w:t xml:space="preserve">Please submit </w:t>
            </w:r>
            <w:r w:rsidRPr="003A635C">
              <w:rPr>
                <w:b/>
                <w:bCs/>
                <w:color w:val="FF0000"/>
              </w:rPr>
              <w:t>all</w:t>
            </w:r>
            <w:r w:rsidR="00090026" w:rsidRPr="003A635C">
              <w:rPr>
                <w:b/>
                <w:bCs/>
                <w:color w:val="FF0000"/>
              </w:rPr>
              <w:t xml:space="preserve"> figures separately in </w:t>
            </w:r>
            <w:r w:rsidRPr="003A635C"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  <w:t>jpeg or tiff format at 300 dpi or higher for printer quality.</w:t>
            </w:r>
            <w:r w:rsidR="009E1AF2"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  <w:br/>
            </w:r>
            <w:r w:rsidR="00C177C6"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  <w:t>F</w:t>
            </w:r>
            <w:r w:rsidR="00EA6354"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  <w:t xml:space="preserve">igures should include a </w:t>
            </w:r>
            <w:r w:rsidR="00C177C6"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  <w:t xml:space="preserve">readable scale as </w:t>
            </w:r>
            <w:r w:rsidR="009E1AF2"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  <w:t>applicable</w:t>
            </w:r>
            <w:r w:rsidR="00C177C6"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  <w:t>.</w:t>
            </w:r>
            <w:r w:rsidRPr="003A635C"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  <w:t>]</w:t>
            </w:r>
          </w:p>
          <w:p w14:paraId="63B479D1" w14:textId="77777777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57F895D8" w14:textId="77777777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771A79CE" w14:textId="77777777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500BB9D9" w14:textId="77777777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41084082" w14:textId="4644EBEE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5D1BEE9D" w14:textId="139DDF1F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2A8552D3" w14:textId="57C722B8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0D8BE448" w14:textId="4AC16629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78792216" w14:textId="77777777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26749DE3" w14:textId="77777777" w:rsidR="003A635C" w:rsidRDefault="003A635C" w:rsidP="00A46B40">
            <w:pPr>
              <w:jc w:val="center"/>
              <w:rPr>
                <w:rFonts w:ascii="Arial" w:eastAsia="Times New Roman" w:hAnsi="Arial" w:cs="Arial"/>
                <w:b/>
                <w:bCs/>
                <w:color w:val="FF0000"/>
                <w:sz w:val="19"/>
                <w:szCs w:val="19"/>
              </w:rPr>
            </w:pPr>
          </w:p>
          <w:p w14:paraId="61B94E6F" w14:textId="749F8314" w:rsidR="003A635C" w:rsidRPr="003A635C" w:rsidRDefault="003A635C" w:rsidP="00A46B40">
            <w:pPr>
              <w:jc w:val="center"/>
              <w:rPr>
                <w:b/>
                <w:bCs/>
              </w:rPr>
            </w:pPr>
          </w:p>
        </w:tc>
      </w:tr>
      <w:tr w:rsidR="00E9286D" w:rsidRPr="00326FBE" w14:paraId="11C1B9ED" w14:textId="77777777" w:rsidTr="0086505A">
        <w:trPr>
          <w:trHeight w:val="1165"/>
        </w:trPr>
        <w:tc>
          <w:tcPr>
            <w:tcW w:w="3964" w:type="dxa"/>
            <w:noWrap/>
            <w:hideMark/>
          </w:tcPr>
          <w:p w14:paraId="72B968C5" w14:textId="77777777" w:rsidR="00B65834" w:rsidRDefault="00B65834" w:rsidP="00B65834">
            <w:pPr>
              <w:rPr>
                <w:b/>
              </w:rPr>
            </w:pPr>
            <w:r w:rsidRPr="00393261">
              <w:rPr>
                <w:b/>
              </w:rPr>
              <w:t xml:space="preserve">Data and Analysis: </w:t>
            </w:r>
          </w:p>
          <w:p w14:paraId="131F8615" w14:textId="745DABAA" w:rsidR="00730649" w:rsidRPr="00326FBE" w:rsidRDefault="00B65834" w:rsidP="00B65834">
            <w:pPr>
              <w:rPr>
                <w:b/>
              </w:rPr>
            </w:pPr>
            <w:r w:rsidRPr="0070084F">
              <w:rPr>
                <w:bCs/>
              </w:rPr>
              <w:t xml:space="preserve">Include vital data to support corrosion identification and describe the analysis methods used, such as chemical, metallurgical, </w:t>
            </w:r>
            <w:r>
              <w:rPr>
                <w:bCs/>
              </w:rPr>
              <w:t xml:space="preserve">microbiological, </w:t>
            </w:r>
            <w:r w:rsidRPr="0070084F">
              <w:rPr>
                <w:bCs/>
              </w:rPr>
              <w:t>or other relevant techniques.</w:t>
            </w:r>
          </w:p>
        </w:tc>
        <w:tc>
          <w:tcPr>
            <w:tcW w:w="7249" w:type="dxa"/>
            <w:noWrap/>
            <w:hideMark/>
          </w:tcPr>
          <w:p w14:paraId="3B67A214" w14:textId="77777777" w:rsidR="00E9286D" w:rsidRPr="00326FBE" w:rsidRDefault="00E9286D" w:rsidP="00E9286D">
            <w:r w:rsidRPr="00326FBE">
              <w:t> </w:t>
            </w:r>
          </w:p>
        </w:tc>
      </w:tr>
      <w:tr w:rsidR="00E9286D" w:rsidRPr="00326FBE" w14:paraId="12445595" w14:textId="77777777" w:rsidTr="0086505A">
        <w:trPr>
          <w:trHeight w:val="829"/>
        </w:trPr>
        <w:tc>
          <w:tcPr>
            <w:tcW w:w="3964" w:type="dxa"/>
            <w:noWrap/>
            <w:hideMark/>
          </w:tcPr>
          <w:p w14:paraId="3918AF42" w14:textId="77777777" w:rsidR="00B65834" w:rsidRDefault="00B65834" w:rsidP="00B65834">
            <w:pPr>
              <w:rPr>
                <w:b/>
              </w:rPr>
            </w:pPr>
            <w:r w:rsidRPr="00393261">
              <w:rPr>
                <w:b/>
              </w:rPr>
              <w:lastRenderedPageBreak/>
              <w:t xml:space="preserve">Service Duration: </w:t>
            </w:r>
          </w:p>
          <w:p w14:paraId="500678B6" w14:textId="0308528B" w:rsidR="00393261" w:rsidRPr="00326FBE" w:rsidRDefault="00B65834" w:rsidP="00B65834">
            <w:pPr>
              <w:rPr>
                <w:b/>
              </w:rPr>
            </w:pPr>
            <w:r w:rsidRPr="0070084F">
              <w:rPr>
                <w:bCs/>
              </w:rPr>
              <w:t>Specify or estimate time in service leading to corrosion.</w:t>
            </w:r>
          </w:p>
        </w:tc>
        <w:tc>
          <w:tcPr>
            <w:tcW w:w="7249" w:type="dxa"/>
            <w:noWrap/>
            <w:hideMark/>
          </w:tcPr>
          <w:p w14:paraId="2351C020" w14:textId="77777777" w:rsidR="00E9286D" w:rsidRPr="00326FBE" w:rsidRDefault="00E9286D" w:rsidP="00E9286D">
            <w:r w:rsidRPr="00326FBE">
              <w:t> </w:t>
            </w:r>
          </w:p>
        </w:tc>
      </w:tr>
      <w:tr w:rsidR="00E9286D" w:rsidRPr="00326FBE" w14:paraId="1AAAC3F1" w14:textId="77777777" w:rsidTr="0086505A">
        <w:trPr>
          <w:trHeight w:val="781"/>
        </w:trPr>
        <w:tc>
          <w:tcPr>
            <w:tcW w:w="3964" w:type="dxa"/>
            <w:noWrap/>
            <w:hideMark/>
          </w:tcPr>
          <w:p w14:paraId="62843FA9" w14:textId="77777777" w:rsidR="000C2F15" w:rsidRDefault="000C2F15" w:rsidP="000C2F15">
            <w:pPr>
              <w:rPr>
                <w:b/>
              </w:rPr>
            </w:pPr>
            <w:r w:rsidRPr="000C2F15">
              <w:rPr>
                <w:b/>
              </w:rPr>
              <w:t xml:space="preserve">Corrosion Causes: </w:t>
            </w:r>
          </w:p>
          <w:p w14:paraId="7493ACD3" w14:textId="6C966950" w:rsidR="000C2F15" w:rsidRDefault="000C2F15">
            <w:pPr>
              <w:rPr>
                <w:b/>
              </w:rPr>
            </w:pPr>
            <w:r w:rsidRPr="0070084F">
              <w:rPr>
                <w:bCs/>
              </w:rPr>
              <w:t>Explain the factors that led to the corrosion, including environmental and operational aspects.</w:t>
            </w:r>
          </w:p>
          <w:p w14:paraId="6293F351" w14:textId="04A55BCC" w:rsidR="000C2F15" w:rsidRPr="00326FBE" w:rsidRDefault="000C2F15">
            <w:pPr>
              <w:rPr>
                <w:b/>
              </w:rPr>
            </w:pPr>
          </w:p>
        </w:tc>
        <w:tc>
          <w:tcPr>
            <w:tcW w:w="7249" w:type="dxa"/>
            <w:noWrap/>
            <w:hideMark/>
          </w:tcPr>
          <w:p w14:paraId="60EA617C" w14:textId="77777777" w:rsidR="00E9286D" w:rsidRPr="00326FBE" w:rsidRDefault="00E9286D" w:rsidP="00E9286D">
            <w:r w:rsidRPr="00326FBE">
              <w:t> </w:t>
            </w:r>
          </w:p>
        </w:tc>
      </w:tr>
      <w:tr w:rsidR="00E9286D" w:rsidRPr="00326FBE" w14:paraId="781A32FE" w14:textId="77777777" w:rsidTr="0086505A">
        <w:trPr>
          <w:trHeight w:val="1466"/>
        </w:trPr>
        <w:tc>
          <w:tcPr>
            <w:tcW w:w="3964" w:type="dxa"/>
            <w:noWrap/>
            <w:hideMark/>
          </w:tcPr>
          <w:p w14:paraId="6DD21036" w14:textId="77777777" w:rsidR="0073163D" w:rsidRDefault="000C2F15" w:rsidP="000C2F15">
            <w:pPr>
              <w:rPr>
                <w:b/>
              </w:rPr>
            </w:pPr>
            <w:r w:rsidRPr="000C2F15">
              <w:rPr>
                <w:b/>
              </w:rPr>
              <w:t>Remedy</w:t>
            </w:r>
            <w:r w:rsidR="00510C11">
              <w:rPr>
                <w:b/>
              </w:rPr>
              <w:t>/Mi</w:t>
            </w:r>
            <w:r w:rsidR="008C5753">
              <w:rPr>
                <w:b/>
              </w:rPr>
              <w:t>tigation</w:t>
            </w:r>
            <w:r w:rsidRPr="000C2F15">
              <w:rPr>
                <w:b/>
              </w:rPr>
              <w:t xml:space="preserve"> and Sustainability: </w:t>
            </w:r>
          </w:p>
          <w:p w14:paraId="16610579" w14:textId="3FDB7510" w:rsidR="00393261" w:rsidRPr="00326FBE" w:rsidRDefault="000C2F15" w:rsidP="0086505A">
            <w:pPr>
              <w:rPr>
                <w:b/>
              </w:rPr>
            </w:pPr>
            <w:r w:rsidRPr="0070084F">
              <w:rPr>
                <w:bCs/>
              </w:rPr>
              <w:t>Briefly discuss corrosion control strategies and their sustainability impact, considering costs, reliability, energy, environment, and safety.</w:t>
            </w:r>
          </w:p>
        </w:tc>
        <w:tc>
          <w:tcPr>
            <w:tcW w:w="7249" w:type="dxa"/>
            <w:noWrap/>
            <w:hideMark/>
          </w:tcPr>
          <w:p w14:paraId="231BAF20" w14:textId="77777777" w:rsidR="00E9286D" w:rsidRPr="00326FBE" w:rsidRDefault="00E9286D" w:rsidP="00E9286D">
            <w:r w:rsidRPr="00326FBE">
              <w:t> </w:t>
            </w:r>
          </w:p>
        </w:tc>
      </w:tr>
      <w:tr w:rsidR="002F4B5C" w14:paraId="1465821D" w14:textId="77777777" w:rsidTr="0086505A">
        <w:trPr>
          <w:trHeight w:val="1206"/>
        </w:trPr>
        <w:tc>
          <w:tcPr>
            <w:tcW w:w="3964" w:type="dxa"/>
            <w:noWrap/>
            <w:hideMark/>
          </w:tcPr>
          <w:p w14:paraId="43195B5A" w14:textId="7BE98620" w:rsidR="000C2F15" w:rsidRPr="00022255" w:rsidRDefault="000C2F15" w:rsidP="000C2F15">
            <w:pPr>
              <w:rPr>
                <w:b/>
              </w:rPr>
            </w:pPr>
            <w:r w:rsidRPr="00022255">
              <w:rPr>
                <w:b/>
              </w:rPr>
              <w:t>Additional References:</w:t>
            </w:r>
          </w:p>
          <w:p w14:paraId="68D88B94" w14:textId="2A11C764" w:rsidR="000C2F15" w:rsidRDefault="000C2F15" w:rsidP="00B44F0C">
            <w:pPr>
              <w:rPr>
                <w:b/>
              </w:rPr>
            </w:pPr>
            <w:r w:rsidRPr="0070084F">
              <w:rPr>
                <w:bCs/>
              </w:rPr>
              <w:t>Include any additional references that pertain to the case study.</w:t>
            </w:r>
          </w:p>
        </w:tc>
        <w:tc>
          <w:tcPr>
            <w:tcW w:w="7249" w:type="dxa"/>
            <w:noWrap/>
            <w:hideMark/>
          </w:tcPr>
          <w:p w14:paraId="566FA6F9" w14:textId="77777777" w:rsidR="002F4B5C" w:rsidRDefault="002F4B5C">
            <w:r>
              <w:t> </w:t>
            </w:r>
          </w:p>
        </w:tc>
      </w:tr>
    </w:tbl>
    <w:p w14:paraId="373D48CE" w14:textId="77777777" w:rsidR="00A74F58" w:rsidRPr="00326FBE" w:rsidRDefault="00A74F58"/>
    <w:p w14:paraId="451EDB35" w14:textId="77777777" w:rsidR="00F10C49" w:rsidRPr="00326FBE" w:rsidRDefault="00F10C49">
      <w:pPr>
        <w:rPr>
          <w:b/>
        </w:rPr>
      </w:pPr>
      <w:r w:rsidRPr="00326FBE">
        <w:rPr>
          <w:b/>
        </w:rPr>
        <w:t>Contributor Name(s):</w:t>
      </w:r>
    </w:p>
    <w:p w14:paraId="4BCC47F6" w14:textId="77777777" w:rsidR="00F10C49" w:rsidRPr="00326FBE" w:rsidRDefault="00F10C49">
      <w:pPr>
        <w:rPr>
          <w:b/>
        </w:rPr>
      </w:pPr>
      <w:r w:rsidRPr="00326FBE">
        <w:rPr>
          <w:b/>
        </w:rPr>
        <w:t>Affiliations:</w:t>
      </w:r>
    </w:p>
    <w:p w14:paraId="76F17BAF" w14:textId="383B40B7" w:rsidR="00F10C49" w:rsidRPr="00326FBE" w:rsidRDefault="00F10C49">
      <w:pPr>
        <w:rPr>
          <w:b/>
        </w:rPr>
      </w:pPr>
      <w:r w:rsidRPr="00326FBE">
        <w:rPr>
          <w:b/>
        </w:rPr>
        <w:t>Contact Information (please include e</w:t>
      </w:r>
      <w:r w:rsidR="000578F3">
        <w:rPr>
          <w:b/>
        </w:rPr>
        <w:t>-</w:t>
      </w:r>
      <w:r w:rsidRPr="00326FBE">
        <w:rPr>
          <w:b/>
        </w:rPr>
        <w:t>mail</w:t>
      </w:r>
      <w:r w:rsidR="000578F3">
        <w:rPr>
          <w:b/>
        </w:rPr>
        <w:t xml:space="preserve"> address</w:t>
      </w:r>
      <w:r w:rsidRPr="00326FBE">
        <w:rPr>
          <w:b/>
        </w:rPr>
        <w:t>):</w:t>
      </w:r>
    </w:p>
    <w:p w14:paraId="2922E82E" w14:textId="42090C1F" w:rsidR="00F10C49" w:rsidRPr="00326FBE" w:rsidRDefault="00F10C49">
      <w:pPr>
        <w:rPr>
          <w:b/>
        </w:rPr>
      </w:pPr>
      <w:r w:rsidRPr="00326FBE">
        <w:rPr>
          <w:b/>
        </w:rPr>
        <w:t>Short Bio(s):</w:t>
      </w:r>
    </w:p>
    <w:p w14:paraId="3B31ED13" w14:textId="0663C8B3" w:rsidR="00002509" w:rsidRPr="00326FBE" w:rsidRDefault="002E0016" w:rsidP="00002509">
      <w:pPr>
        <w:pStyle w:val="NoSpacing"/>
        <w:rPr>
          <w:u w:val="single"/>
        </w:rPr>
      </w:pPr>
      <w:r w:rsidRPr="00326FBE">
        <w:rPr>
          <w:u w:val="single"/>
        </w:rPr>
        <w:t>Requirements to be considered for peer review:</w:t>
      </w:r>
      <w:r w:rsidR="00002509" w:rsidRPr="00326FBE">
        <w:rPr>
          <w:u w:val="single"/>
        </w:rPr>
        <w:t xml:space="preserve"> </w:t>
      </w:r>
    </w:p>
    <w:p w14:paraId="0560CCDF" w14:textId="71859937" w:rsidR="00002509" w:rsidRPr="00326FBE" w:rsidRDefault="00F40CF4" w:rsidP="00002509">
      <w:pPr>
        <w:pStyle w:val="NoSpacing"/>
        <w:numPr>
          <w:ilvl w:val="0"/>
          <w:numId w:val="1"/>
        </w:numPr>
      </w:pPr>
      <w:r w:rsidRPr="00326FBE">
        <w:t xml:space="preserve">Minimal of </w:t>
      </w:r>
      <w:r w:rsidR="00DE6C96">
        <w:t>3</w:t>
      </w:r>
      <w:r w:rsidR="00730649" w:rsidRPr="00326FBE">
        <w:t>00</w:t>
      </w:r>
      <w:r w:rsidRPr="00326FBE">
        <w:t xml:space="preserve"> words and m</w:t>
      </w:r>
      <w:r w:rsidR="00002509" w:rsidRPr="00326FBE">
        <w:t>ax</w:t>
      </w:r>
      <w:r w:rsidR="007C3061">
        <w:t>imum</w:t>
      </w:r>
      <w:r w:rsidR="00002509" w:rsidRPr="00326FBE">
        <w:t xml:space="preserve"> of </w:t>
      </w:r>
      <w:r w:rsidR="00730649" w:rsidRPr="00326FBE">
        <w:t>5</w:t>
      </w:r>
      <w:r w:rsidR="00DE6C96">
        <w:t>0</w:t>
      </w:r>
      <w:r w:rsidR="00F12AF5" w:rsidRPr="00326FBE">
        <w:t>0</w:t>
      </w:r>
      <w:r w:rsidR="00002509" w:rsidRPr="00326FBE">
        <w:t xml:space="preserve"> words to one case study</w:t>
      </w:r>
      <w:r w:rsidRPr="00326FBE">
        <w:t xml:space="preserve"> – case study will be rejected for peer review if minimum</w:t>
      </w:r>
      <w:r w:rsidR="002E0016" w:rsidRPr="00326FBE">
        <w:t xml:space="preserve"> or maximum</w:t>
      </w:r>
      <w:r w:rsidRPr="00326FBE">
        <w:t xml:space="preserve"> word count is not met</w:t>
      </w:r>
      <w:r w:rsidR="007C3061">
        <w:t>.</w:t>
      </w:r>
    </w:p>
    <w:p w14:paraId="6DA027C1" w14:textId="0AC9B507" w:rsidR="00002509" w:rsidRPr="00674780" w:rsidRDefault="004671F2" w:rsidP="00002509">
      <w:pPr>
        <w:pStyle w:val="NoSpacing"/>
        <w:numPr>
          <w:ilvl w:val="0"/>
          <w:numId w:val="1"/>
        </w:numPr>
        <w:rPr>
          <w:rFonts w:cstheme="minorHAnsi"/>
        </w:rPr>
      </w:pPr>
      <w:r>
        <w:t>j</w:t>
      </w:r>
      <w:r w:rsidR="00002509" w:rsidRPr="00326FBE">
        <w:t>peg</w:t>
      </w:r>
      <w:r>
        <w:t xml:space="preserve"> or </w:t>
      </w:r>
      <w:r w:rsidR="00002509" w:rsidRPr="00326FBE">
        <w:t xml:space="preserve">tiff </w:t>
      </w:r>
      <w:r>
        <w:t xml:space="preserve">format </w:t>
      </w:r>
      <w:r w:rsidR="00002509" w:rsidRPr="00326FBE">
        <w:t xml:space="preserve">for figure images </w:t>
      </w:r>
      <w:r w:rsidR="00002509" w:rsidRPr="00674780">
        <w:rPr>
          <w:rFonts w:cstheme="minorHAnsi"/>
        </w:rPr>
        <w:t xml:space="preserve">/ 300 dpi </w:t>
      </w:r>
      <w:r w:rsidR="002E0016" w:rsidRPr="00674780">
        <w:rPr>
          <w:rFonts w:cstheme="minorHAnsi"/>
        </w:rPr>
        <w:t xml:space="preserve">or higher </w:t>
      </w:r>
      <w:r w:rsidR="00002509" w:rsidRPr="00674780">
        <w:rPr>
          <w:rFonts w:cstheme="minorHAnsi"/>
        </w:rPr>
        <w:t xml:space="preserve">/ </w:t>
      </w:r>
      <w:proofErr w:type="spellStart"/>
      <w:r w:rsidR="00053D95">
        <w:rPr>
          <w:rFonts w:cstheme="minorHAnsi"/>
        </w:rPr>
        <w:t>colour</w:t>
      </w:r>
      <w:proofErr w:type="spellEnd"/>
      <w:r w:rsidR="007C3061" w:rsidRPr="00674780">
        <w:rPr>
          <w:rFonts w:cstheme="minorHAnsi"/>
        </w:rPr>
        <w:t>.</w:t>
      </w:r>
    </w:p>
    <w:p w14:paraId="1CCBA917" w14:textId="4C228716" w:rsidR="004164C5" w:rsidRPr="00674780" w:rsidRDefault="004164C5" w:rsidP="00002509">
      <w:pPr>
        <w:pStyle w:val="NoSpacing"/>
        <w:numPr>
          <w:ilvl w:val="0"/>
          <w:numId w:val="1"/>
        </w:numPr>
        <w:rPr>
          <w:rFonts w:cstheme="minorHAnsi"/>
        </w:rPr>
      </w:pPr>
      <w:r w:rsidRPr="00674780">
        <w:rPr>
          <w:rFonts w:eastAsia="Times New Roman" w:cstheme="minorHAnsi"/>
        </w:rPr>
        <w:t>Figures should include a readable scale as applicable.</w:t>
      </w:r>
    </w:p>
    <w:p w14:paraId="3421FF6A" w14:textId="18448E1B" w:rsidR="00F40CF4" w:rsidRPr="00326FBE" w:rsidRDefault="00F40CF4" w:rsidP="00002509">
      <w:pPr>
        <w:pStyle w:val="NoSpacing"/>
        <w:numPr>
          <w:ilvl w:val="0"/>
          <w:numId w:val="1"/>
        </w:numPr>
      </w:pPr>
      <w:r w:rsidRPr="00326FBE">
        <w:t>If submitting multiple figures, please i</w:t>
      </w:r>
      <w:r w:rsidR="00002509" w:rsidRPr="00326FBE">
        <w:t xml:space="preserve">ndicate which 2 figures should appear in </w:t>
      </w:r>
      <w:r w:rsidR="002E0016" w:rsidRPr="00326FBE">
        <w:t xml:space="preserve">the print </w:t>
      </w:r>
      <w:r w:rsidR="00002509" w:rsidRPr="00326FBE">
        <w:t>book version (</w:t>
      </w:r>
      <w:r w:rsidRPr="00326FBE">
        <w:t xml:space="preserve">label </w:t>
      </w:r>
      <w:r w:rsidR="00002509" w:rsidRPr="00326FBE">
        <w:t xml:space="preserve">them in the case study under Phenomenon) and name </w:t>
      </w:r>
      <w:r w:rsidR="00053D95">
        <w:t xml:space="preserve">the </w:t>
      </w:r>
      <w:r w:rsidR="00002509" w:rsidRPr="00326FBE">
        <w:t xml:space="preserve">remaining figures as </w:t>
      </w:r>
      <w:r w:rsidRPr="00326FBE">
        <w:t xml:space="preserve">EXTRA in their file name. </w:t>
      </w:r>
    </w:p>
    <w:p w14:paraId="29678E66" w14:textId="6E54B0A1" w:rsidR="00262216" w:rsidRPr="00326FBE" w:rsidRDefault="00262216" w:rsidP="00262216">
      <w:pPr>
        <w:pStyle w:val="NoSpacing"/>
        <w:ind w:left="360"/>
      </w:pPr>
    </w:p>
    <w:p w14:paraId="1750595B" w14:textId="77777777" w:rsidR="00F40CF4" w:rsidRPr="00326FBE" w:rsidRDefault="00F40CF4" w:rsidP="00F40CF4">
      <w:pPr>
        <w:pStyle w:val="NoSpacing"/>
        <w:ind w:left="720"/>
      </w:pPr>
    </w:p>
    <w:p w14:paraId="0080B55B" w14:textId="77777777" w:rsidR="00002509" w:rsidRPr="00326FBE" w:rsidRDefault="00F40CF4" w:rsidP="00F40CF4">
      <w:pPr>
        <w:pStyle w:val="NoSpacing"/>
        <w:ind w:left="720"/>
      </w:pPr>
      <w:r w:rsidRPr="00326FBE">
        <w:t>Example:</w:t>
      </w:r>
    </w:p>
    <w:p w14:paraId="64BA077F" w14:textId="77777777" w:rsidR="00F40CF4" w:rsidRPr="00326FBE" w:rsidRDefault="00F40CF4" w:rsidP="00F40CF4">
      <w:pPr>
        <w:pStyle w:val="NoSpacing"/>
        <w:ind w:left="720"/>
      </w:pPr>
      <w:r w:rsidRPr="00326FBE">
        <w:t>Case Study #1 Figure 1_FOR BOOK</w:t>
      </w:r>
    </w:p>
    <w:p w14:paraId="4FBE901E" w14:textId="77777777" w:rsidR="00F40CF4" w:rsidRPr="00326FBE" w:rsidRDefault="00F40CF4" w:rsidP="00F40CF4">
      <w:pPr>
        <w:pStyle w:val="NoSpacing"/>
        <w:ind w:left="720"/>
      </w:pPr>
      <w:r w:rsidRPr="00326FBE">
        <w:t>Case Study #1 Figure 2_FOR BOOK</w:t>
      </w:r>
    </w:p>
    <w:p w14:paraId="5CABB34D" w14:textId="77777777" w:rsidR="00F40CF4" w:rsidRPr="00326FBE" w:rsidRDefault="00F40CF4" w:rsidP="00F40CF4">
      <w:pPr>
        <w:pStyle w:val="NoSpacing"/>
        <w:ind w:left="720"/>
      </w:pPr>
      <w:r w:rsidRPr="00326FBE">
        <w:t>Case Study #1 Figure 3_EXTRA</w:t>
      </w:r>
    </w:p>
    <w:p w14:paraId="420A7A19" w14:textId="77777777" w:rsidR="00F40CF4" w:rsidRPr="00002509" w:rsidRDefault="00F40CF4" w:rsidP="00F40CF4">
      <w:pPr>
        <w:pStyle w:val="NoSpacing"/>
        <w:ind w:left="720"/>
      </w:pPr>
      <w:r w:rsidRPr="00326FBE">
        <w:t>Etc.</w:t>
      </w:r>
    </w:p>
    <w:sectPr w:rsidR="00F40CF4" w:rsidRPr="00002509" w:rsidSect="0093522D">
      <w:pgSz w:w="12240" w:h="15840"/>
      <w:pgMar w:top="864" w:right="720" w:bottom="86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25C46" w14:textId="77777777" w:rsidR="00E77D7B" w:rsidRDefault="00E77D7B" w:rsidP="00C66EBC">
      <w:pPr>
        <w:spacing w:after="0" w:line="240" w:lineRule="auto"/>
      </w:pPr>
      <w:r>
        <w:separator/>
      </w:r>
    </w:p>
  </w:endnote>
  <w:endnote w:type="continuationSeparator" w:id="0">
    <w:p w14:paraId="10D3199B" w14:textId="77777777" w:rsidR="00E77D7B" w:rsidRDefault="00E77D7B" w:rsidP="00C66E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D8342" w14:textId="77777777" w:rsidR="00E77D7B" w:rsidRDefault="00E77D7B" w:rsidP="00C66EBC">
      <w:pPr>
        <w:spacing w:after="0" w:line="240" w:lineRule="auto"/>
      </w:pPr>
      <w:r>
        <w:separator/>
      </w:r>
    </w:p>
  </w:footnote>
  <w:footnote w:type="continuationSeparator" w:id="0">
    <w:p w14:paraId="6885316D" w14:textId="77777777" w:rsidR="00E77D7B" w:rsidRDefault="00E77D7B" w:rsidP="00C66E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77BE8"/>
    <w:multiLevelType w:val="hybridMultilevel"/>
    <w:tmpl w:val="965CB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CF6B31"/>
    <w:multiLevelType w:val="multilevel"/>
    <w:tmpl w:val="F6FCC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60068166">
    <w:abstractNumId w:val="0"/>
  </w:num>
  <w:num w:numId="2" w16cid:durableId="356857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NrYwtbAwNDM1NzJR0lEKTi0uzszPAykwqQUAwx1PMiwAAAA="/>
  </w:docVars>
  <w:rsids>
    <w:rsidRoot w:val="00E9286D"/>
    <w:rsid w:val="00002509"/>
    <w:rsid w:val="00011A60"/>
    <w:rsid w:val="00053D95"/>
    <w:rsid w:val="000578F3"/>
    <w:rsid w:val="00090026"/>
    <w:rsid w:val="000A1D8D"/>
    <w:rsid w:val="000C2F15"/>
    <w:rsid w:val="000F016A"/>
    <w:rsid w:val="00110AC2"/>
    <w:rsid w:val="00166F3D"/>
    <w:rsid w:val="0019134C"/>
    <w:rsid w:val="00195B5E"/>
    <w:rsid w:val="001A41E0"/>
    <w:rsid w:val="001C7503"/>
    <w:rsid w:val="001D36CC"/>
    <w:rsid w:val="002153BF"/>
    <w:rsid w:val="002521E3"/>
    <w:rsid w:val="00262216"/>
    <w:rsid w:val="002D3E69"/>
    <w:rsid w:val="002E0016"/>
    <w:rsid w:val="002E3F92"/>
    <w:rsid w:val="002F4B5C"/>
    <w:rsid w:val="00326FBE"/>
    <w:rsid w:val="003860A1"/>
    <w:rsid w:val="00393261"/>
    <w:rsid w:val="003A635C"/>
    <w:rsid w:val="003F3BF8"/>
    <w:rsid w:val="003F5FBC"/>
    <w:rsid w:val="00415343"/>
    <w:rsid w:val="004164C5"/>
    <w:rsid w:val="004671F2"/>
    <w:rsid w:val="004E3F71"/>
    <w:rsid w:val="004E4F1A"/>
    <w:rsid w:val="00510C11"/>
    <w:rsid w:val="005A316E"/>
    <w:rsid w:val="005D3F29"/>
    <w:rsid w:val="005F3610"/>
    <w:rsid w:val="0063499B"/>
    <w:rsid w:val="00662C87"/>
    <w:rsid w:val="00674780"/>
    <w:rsid w:val="006F3336"/>
    <w:rsid w:val="0070084F"/>
    <w:rsid w:val="00730649"/>
    <w:rsid w:val="0073163D"/>
    <w:rsid w:val="007C3061"/>
    <w:rsid w:val="007E7898"/>
    <w:rsid w:val="008044AA"/>
    <w:rsid w:val="00810AFC"/>
    <w:rsid w:val="0081359F"/>
    <w:rsid w:val="008277C3"/>
    <w:rsid w:val="0086505A"/>
    <w:rsid w:val="00883D80"/>
    <w:rsid w:val="008B02F2"/>
    <w:rsid w:val="008C5753"/>
    <w:rsid w:val="008D2390"/>
    <w:rsid w:val="008D68B2"/>
    <w:rsid w:val="00925E7F"/>
    <w:rsid w:val="0093522D"/>
    <w:rsid w:val="009571F6"/>
    <w:rsid w:val="0098490F"/>
    <w:rsid w:val="009E1AF2"/>
    <w:rsid w:val="00A02C35"/>
    <w:rsid w:val="00A27D19"/>
    <w:rsid w:val="00A46B40"/>
    <w:rsid w:val="00A47714"/>
    <w:rsid w:val="00A74F58"/>
    <w:rsid w:val="00A87106"/>
    <w:rsid w:val="00AC1C3F"/>
    <w:rsid w:val="00B00FB0"/>
    <w:rsid w:val="00B26CA7"/>
    <w:rsid w:val="00B44F0C"/>
    <w:rsid w:val="00B64453"/>
    <w:rsid w:val="00B65834"/>
    <w:rsid w:val="00BD3107"/>
    <w:rsid w:val="00C14BDA"/>
    <w:rsid w:val="00C177C6"/>
    <w:rsid w:val="00C6304A"/>
    <w:rsid w:val="00C66EBC"/>
    <w:rsid w:val="00CB355E"/>
    <w:rsid w:val="00D14C1E"/>
    <w:rsid w:val="00DA537E"/>
    <w:rsid w:val="00DE396D"/>
    <w:rsid w:val="00DE6C96"/>
    <w:rsid w:val="00E04F34"/>
    <w:rsid w:val="00E77D7B"/>
    <w:rsid w:val="00E9286D"/>
    <w:rsid w:val="00EA6354"/>
    <w:rsid w:val="00ED08CE"/>
    <w:rsid w:val="00F10C49"/>
    <w:rsid w:val="00F12AF5"/>
    <w:rsid w:val="00F40CF4"/>
    <w:rsid w:val="00F76CAF"/>
    <w:rsid w:val="00FC2CF2"/>
    <w:rsid w:val="00FE00C2"/>
    <w:rsid w:val="00FE3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22A5BE3"/>
  <w15:chartTrackingRefBased/>
  <w15:docId w15:val="{A8BF8813-C00D-4653-BDB0-67A8E479F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E9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0250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F5F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5F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5F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5F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5FB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5F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5FB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6445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153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2153B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2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9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7</Words>
  <Characters>1891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Hammon</dc:creator>
  <cp:keywords/>
  <dc:description/>
  <cp:lastModifiedBy>Miorelli, Camila H. (ELS-AMS)</cp:lastModifiedBy>
  <cp:revision>2</cp:revision>
  <dcterms:created xsi:type="dcterms:W3CDTF">2023-11-27T11:00:00Z</dcterms:created>
  <dcterms:modified xsi:type="dcterms:W3CDTF">2023-11-27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2-05-18T20:24:00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01fad0c7-1046-4c45-9dc4-2ae3a3348500</vt:lpwstr>
  </property>
  <property fmtid="{D5CDD505-2E9C-101B-9397-08002B2CF9AE}" pid="8" name="MSIP_Label_549ac42a-3eb4-4074-b885-aea26bd6241e_ContentBits">
    <vt:lpwstr>0</vt:lpwstr>
  </property>
  <property fmtid="{D5CDD505-2E9C-101B-9397-08002B2CF9AE}" pid="9" name="GrammarlyDocumentId">
    <vt:lpwstr>4e4a91459cbe9fd52df93de0bcb707279f46e2ebb65363d0d74dce342406633b</vt:lpwstr>
  </property>
</Properties>
</file>